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Y="66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079E9" w14:paraId="6CE7C166" w14:textId="77777777" w:rsidTr="00A908E2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</w:tcPr>
          <w:p w14:paraId="144F2664" w14:textId="2F337926" w:rsidR="009B6320" w:rsidRPr="00A908E2" w:rsidRDefault="009B6320" w:rsidP="00A908E2">
            <w:pPr>
              <w:ind w:left="-720" w:right="-80"/>
              <w:jc w:val="right"/>
              <w:rPr>
                <w:rFonts w:asciiTheme="majorHAnsi" w:hAnsiTheme="majorHAnsi" w:cstheme="majorHAnsi"/>
                <w:sz w:val="16"/>
              </w:rPr>
            </w:pPr>
            <w:r>
              <w:rPr>
                <w:rFonts w:ascii="Garamond" w:hAnsi="Garamond" w:cs="Times New Roman"/>
                <w:szCs w:val="28"/>
              </w:rPr>
              <w:br/>
            </w:r>
            <w:r w:rsidRPr="00E347D2">
              <w:rPr>
                <w:rFonts w:ascii="Garamond" w:hAnsi="Garamond" w:cs="Times New Roman"/>
                <w:szCs w:val="28"/>
              </w:rPr>
              <w:t xml:space="preserve">  </w:t>
            </w:r>
          </w:p>
          <w:p w14:paraId="6C5B0498" w14:textId="30086510" w:rsidR="009079E9" w:rsidRPr="002764EC" w:rsidRDefault="0055342E" w:rsidP="00A908E2">
            <w:pPr>
              <w:jc w:val="center"/>
              <w:rPr>
                <w:rFonts w:ascii="Times New Roman" w:hAnsi="Times New Roman" w:cs="Times New Roman"/>
                <w:b/>
                <w:bCs/>
                <w:smallCap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9079E9" w:rsidRPr="002764EC">
              <w:rPr>
                <w:rFonts w:ascii="Times New Roman" w:hAnsi="Times New Roman" w:cs="Times New Roman"/>
                <w:b/>
                <w:bCs/>
                <w:smallCaps/>
                <w:sz w:val="44"/>
                <w:szCs w:val="28"/>
              </w:rPr>
              <w:t>Intake Form</w:t>
            </w:r>
          </w:p>
          <w:p w14:paraId="7F0138AA" w14:textId="35ADEC9D" w:rsidR="009079E9" w:rsidRPr="002764EC" w:rsidRDefault="009079E9" w:rsidP="00A908E2">
            <w:pPr>
              <w:jc w:val="center"/>
              <w:rPr>
                <w:rFonts w:ascii="Times New Roman" w:hAnsi="Times New Roman" w:cs="Times New Roman"/>
                <w:b/>
                <w:bCs/>
                <w:sz w:val="4"/>
                <w:szCs w:val="28"/>
              </w:rPr>
            </w:pPr>
          </w:p>
        </w:tc>
      </w:tr>
      <w:tr w:rsidR="009B6320" w14:paraId="6BF2B4FD" w14:textId="77777777" w:rsidTr="00A908E2">
        <w:tc>
          <w:tcPr>
            <w:tcW w:w="9350" w:type="dxa"/>
            <w:tcBorders>
              <w:top w:val="nil"/>
              <w:left w:val="nil"/>
              <w:bottom w:val="double" w:sz="12" w:space="0" w:color="auto"/>
              <w:right w:val="nil"/>
            </w:tcBorders>
          </w:tcPr>
          <w:p w14:paraId="50B28705" w14:textId="77777777" w:rsidR="009B6320" w:rsidRPr="00A170E7" w:rsidRDefault="009B6320" w:rsidP="00A908E2">
            <w:pPr>
              <w:ind w:left="-720" w:right="-80"/>
              <w:rPr>
                <w:rFonts w:asciiTheme="majorHAnsi" w:hAnsiTheme="majorHAnsi" w:cstheme="majorHAnsi"/>
                <w:b/>
                <w:sz w:val="16"/>
              </w:rPr>
            </w:pPr>
          </w:p>
        </w:tc>
      </w:tr>
    </w:tbl>
    <w:p w14:paraId="21C5B332" w14:textId="134042DA" w:rsidR="00A908E2" w:rsidRPr="00A170E7" w:rsidRDefault="00A908E2" w:rsidP="00A908E2">
      <w:pPr>
        <w:spacing w:line="240" w:lineRule="auto"/>
        <w:ind w:left="-720" w:right="-720"/>
        <w:jc w:val="right"/>
        <w:rPr>
          <w:rFonts w:asciiTheme="majorHAnsi" w:hAnsiTheme="majorHAnsi" w:cstheme="majorHAnsi"/>
          <w:sz w:val="16"/>
        </w:rPr>
      </w:pPr>
      <w:r w:rsidRPr="00A170E7">
        <w:rPr>
          <w:rFonts w:asciiTheme="majorHAnsi" w:hAnsiTheme="majorHAnsi" w:cstheme="majorHAnsi"/>
          <w:noProof/>
          <w:sz w:val="16"/>
          <w:lang w:eastAsia="en-US"/>
        </w:rPr>
        <w:drawing>
          <wp:anchor distT="0" distB="0" distL="114300" distR="114300" simplePos="0" relativeHeight="251659264" behindDoc="1" locked="0" layoutInCell="1" allowOverlap="1" wp14:anchorId="38784D65" wp14:editId="25FC02C9">
            <wp:simplePos x="0" y="0"/>
            <wp:positionH relativeFrom="column">
              <wp:posOffset>5760720</wp:posOffset>
            </wp:positionH>
            <wp:positionV relativeFrom="paragraph">
              <wp:posOffset>0</wp:posOffset>
            </wp:positionV>
            <wp:extent cx="594360" cy="492760"/>
            <wp:effectExtent l="0" t="0" r="0" b="2540"/>
            <wp:wrapTight wrapText="bothSides">
              <wp:wrapPolygon edited="0">
                <wp:start x="0" y="0"/>
                <wp:lineTo x="0" y="20876"/>
                <wp:lineTo x="20769" y="20876"/>
                <wp:lineTo x="20769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RTC Logo-RG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49276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47D2">
        <w:rPr>
          <w:rFonts w:ascii="Garamond" w:hAnsi="Garamond" w:cs="Times New Roman"/>
          <w:noProof/>
          <w:szCs w:val="28"/>
          <w:lang w:eastAsia="en-US"/>
        </w:rPr>
        <w:drawing>
          <wp:anchor distT="0" distB="0" distL="114300" distR="114300" simplePos="0" relativeHeight="251660288" behindDoc="1" locked="0" layoutInCell="1" allowOverlap="1" wp14:anchorId="3696AD5B" wp14:editId="31B64EA6">
            <wp:simplePos x="0" y="0"/>
            <wp:positionH relativeFrom="column">
              <wp:posOffset>-213360</wp:posOffset>
            </wp:positionH>
            <wp:positionV relativeFrom="paragraph">
              <wp:posOffset>15240</wp:posOffset>
            </wp:positionV>
            <wp:extent cx="2301240" cy="328930"/>
            <wp:effectExtent l="0" t="0" r="3810" b="0"/>
            <wp:wrapTight wrapText="bothSides">
              <wp:wrapPolygon edited="0">
                <wp:start x="0" y="0"/>
                <wp:lineTo x="0" y="20015"/>
                <wp:lineTo x="21457" y="20015"/>
                <wp:lineTo x="21457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OSU-Nisonger_Center Logo - HORIZONTAL -#BB029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1240" cy="328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47D2">
        <w:rPr>
          <w:rFonts w:ascii="Garamond" w:hAnsi="Garamond" w:cs="Times New Roman"/>
          <w:szCs w:val="28"/>
        </w:rPr>
        <w:t xml:space="preserve">  </w:t>
      </w:r>
      <w:r w:rsidRPr="00A170E7">
        <w:rPr>
          <w:rFonts w:asciiTheme="majorHAnsi" w:hAnsiTheme="majorHAnsi" w:cstheme="majorHAnsi"/>
          <w:b/>
          <w:sz w:val="16"/>
        </w:rPr>
        <w:t>R</w:t>
      </w:r>
      <w:r w:rsidRPr="00A170E7">
        <w:rPr>
          <w:rFonts w:asciiTheme="majorHAnsi" w:hAnsiTheme="majorHAnsi" w:cstheme="majorHAnsi"/>
          <w:sz w:val="16"/>
        </w:rPr>
        <w:t xml:space="preserve">ehabilitation </w:t>
      </w:r>
      <w:r w:rsidRPr="00A170E7">
        <w:rPr>
          <w:rFonts w:asciiTheme="majorHAnsi" w:hAnsiTheme="majorHAnsi" w:cstheme="majorHAnsi"/>
          <w:b/>
          <w:sz w:val="16"/>
        </w:rPr>
        <w:t>R</w:t>
      </w:r>
      <w:r w:rsidRPr="00A170E7">
        <w:rPr>
          <w:rFonts w:asciiTheme="majorHAnsi" w:hAnsiTheme="majorHAnsi" w:cstheme="majorHAnsi"/>
          <w:sz w:val="16"/>
        </w:rPr>
        <w:t xml:space="preserve">esearch and </w:t>
      </w:r>
      <w:r w:rsidRPr="00A170E7">
        <w:rPr>
          <w:rFonts w:asciiTheme="majorHAnsi" w:hAnsiTheme="majorHAnsi" w:cstheme="majorHAnsi"/>
          <w:b/>
          <w:sz w:val="16"/>
        </w:rPr>
        <w:t>T</w:t>
      </w:r>
      <w:r w:rsidRPr="00A170E7">
        <w:rPr>
          <w:rFonts w:asciiTheme="majorHAnsi" w:hAnsiTheme="majorHAnsi" w:cstheme="majorHAnsi"/>
          <w:sz w:val="16"/>
        </w:rPr>
        <w:t xml:space="preserve">raining </w:t>
      </w:r>
      <w:r w:rsidRPr="00A170E7">
        <w:rPr>
          <w:rFonts w:asciiTheme="majorHAnsi" w:hAnsiTheme="majorHAnsi" w:cstheme="majorHAnsi"/>
          <w:b/>
          <w:sz w:val="16"/>
        </w:rPr>
        <w:t>C</w:t>
      </w:r>
      <w:r w:rsidRPr="00A170E7">
        <w:rPr>
          <w:rFonts w:asciiTheme="majorHAnsi" w:hAnsiTheme="majorHAnsi" w:cstheme="majorHAnsi"/>
          <w:sz w:val="16"/>
        </w:rPr>
        <w:t>enter on</w:t>
      </w:r>
      <w:r>
        <w:rPr>
          <w:rFonts w:asciiTheme="majorHAnsi" w:hAnsiTheme="majorHAnsi" w:cstheme="majorHAnsi"/>
          <w:sz w:val="16"/>
        </w:rPr>
        <w:t xml:space="preserve"> </w:t>
      </w:r>
      <w:r w:rsidRPr="00A170E7">
        <w:rPr>
          <w:rFonts w:asciiTheme="majorHAnsi" w:hAnsiTheme="majorHAnsi" w:cstheme="majorHAnsi"/>
          <w:sz w:val="16"/>
        </w:rPr>
        <w:t>Health and Function</w:t>
      </w:r>
      <w:r>
        <w:rPr>
          <w:rFonts w:asciiTheme="majorHAnsi" w:hAnsiTheme="majorHAnsi" w:cstheme="majorHAnsi"/>
          <w:sz w:val="16"/>
        </w:rPr>
        <w:br/>
      </w:r>
      <w:r w:rsidRPr="00A170E7">
        <w:rPr>
          <w:rFonts w:asciiTheme="majorHAnsi" w:hAnsiTheme="majorHAnsi" w:cstheme="majorHAnsi"/>
          <w:sz w:val="16"/>
        </w:rPr>
        <w:t>of People with Intellectual and Developmental Disabilities</w:t>
      </w:r>
    </w:p>
    <w:p w14:paraId="2F79E762" w14:textId="660B2695" w:rsidR="009079E9" w:rsidRPr="002764EC" w:rsidRDefault="009079E9" w:rsidP="009079E9">
      <w:pPr>
        <w:jc w:val="center"/>
        <w:rPr>
          <w:rFonts w:ascii="Times New Roman" w:hAnsi="Times New Roman" w:cs="Times New Roman"/>
          <w:b/>
          <w:bCs/>
          <w:sz w:val="12"/>
          <w:szCs w:val="28"/>
        </w:rPr>
      </w:pPr>
    </w:p>
    <w:p w14:paraId="1076C00F" w14:textId="25B6EB47" w:rsidR="00B539CA" w:rsidRDefault="00481579" w:rsidP="004815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 for participating in th</w:t>
      </w:r>
      <w:r w:rsidR="008B7EF4">
        <w:rPr>
          <w:rFonts w:ascii="Times New Roman" w:hAnsi="Times New Roman" w:cs="Times New Roman"/>
          <w:sz w:val="24"/>
          <w:szCs w:val="24"/>
        </w:rPr>
        <w:t xml:space="preserve">is research </w:t>
      </w:r>
      <w:r w:rsidR="00A967BD">
        <w:rPr>
          <w:rFonts w:ascii="Times New Roman" w:hAnsi="Times New Roman" w:cs="Times New Roman"/>
          <w:sz w:val="24"/>
          <w:szCs w:val="24"/>
        </w:rPr>
        <w:t>study to understand the mental health of adul</w:t>
      </w:r>
      <w:r w:rsidR="00B66FE6">
        <w:rPr>
          <w:rFonts w:ascii="Times New Roman" w:hAnsi="Times New Roman" w:cs="Times New Roman"/>
          <w:sz w:val="24"/>
          <w:szCs w:val="24"/>
        </w:rPr>
        <w:t>ts with intellectual disabilit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E698562" w14:textId="3CA1CA6E" w:rsidR="00EC50D9" w:rsidRDefault="00701FE2" w:rsidP="004815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or a</w:t>
      </w:r>
      <w:r w:rsidR="009079E9">
        <w:rPr>
          <w:rFonts w:ascii="Times New Roman" w:hAnsi="Times New Roman" w:cs="Times New Roman"/>
          <w:sz w:val="24"/>
          <w:szCs w:val="24"/>
        </w:rPr>
        <w:t xml:space="preserve"> person who knows </w:t>
      </w:r>
      <w:r>
        <w:rPr>
          <w:rFonts w:ascii="Times New Roman" w:hAnsi="Times New Roman" w:cs="Times New Roman"/>
          <w:sz w:val="24"/>
          <w:szCs w:val="24"/>
        </w:rPr>
        <w:t>you the</w:t>
      </w:r>
      <w:r w:rsidR="009079E9">
        <w:rPr>
          <w:rFonts w:ascii="Times New Roman" w:hAnsi="Times New Roman" w:cs="Times New Roman"/>
          <w:sz w:val="24"/>
          <w:szCs w:val="24"/>
        </w:rPr>
        <w:t xml:space="preserve"> </w:t>
      </w:r>
      <w:r w:rsidR="00EC50D9">
        <w:rPr>
          <w:rFonts w:ascii="Times New Roman" w:hAnsi="Times New Roman" w:cs="Times New Roman"/>
          <w:sz w:val="24"/>
          <w:szCs w:val="24"/>
        </w:rPr>
        <w:t xml:space="preserve">best </w:t>
      </w:r>
      <w:r w:rsidR="00FB27A2">
        <w:rPr>
          <w:rFonts w:ascii="Times New Roman" w:hAnsi="Times New Roman" w:cs="Times New Roman"/>
          <w:sz w:val="24"/>
          <w:szCs w:val="24"/>
        </w:rPr>
        <w:t xml:space="preserve">will </w:t>
      </w:r>
      <w:r w:rsidR="00EC50D9">
        <w:rPr>
          <w:rFonts w:ascii="Times New Roman" w:hAnsi="Times New Roman" w:cs="Times New Roman"/>
          <w:sz w:val="24"/>
          <w:szCs w:val="24"/>
        </w:rPr>
        <w:t xml:space="preserve">complete this form </w:t>
      </w:r>
      <w:r w:rsidR="00EC50D9" w:rsidRPr="001C41A2">
        <w:rPr>
          <w:rFonts w:ascii="Times New Roman" w:hAnsi="Times New Roman" w:cs="Times New Roman"/>
          <w:b/>
          <w:bCs/>
          <w:i/>
          <w:iCs/>
          <w:sz w:val="24"/>
          <w:szCs w:val="24"/>
        </w:rPr>
        <w:t>before meeting with the clinician</w:t>
      </w:r>
      <w:r w:rsidR="00EC50D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A642C88" w14:textId="1DADBE91" w:rsidR="001C41A2" w:rsidRPr="002764EC" w:rsidRDefault="00701FE2" w:rsidP="00C0443C">
      <w:pPr>
        <w:pBdr>
          <w:bottom w:val="single" w:sz="4" w:space="1" w:color="auto"/>
        </w:pBdr>
        <w:tabs>
          <w:tab w:val="left" w:pos="567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r caregiver/staff is filling out the form, t</w:t>
      </w:r>
      <w:r w:rsidR="00EC50D9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>person</w:t>
      </w:r>
      <w:r w:rsidR="00B66FE6">
        <w:rPr>
          <w:rFonts w:ascii="Times New Roman" w:hAnsi="Times New Roman" w:cs="Times New Roman"/>
          <w:sz w:val="24"/>
          <w:szCs w:val="24"/>
        </w:rPr>
        <w:t xml:space="preserve"> </w:t>
      </w:r>
      <w:r w:rsidR="00EC50D9">
        <w:rPr>
          <w:rFonts w:ascii="Times New Roman" w:hAnsi="Times New Roman" w:cs="Times New Roman"/>
          <w:sz w:val="24"/>
          <w:szCs w:val="24"/>
        </w:rPr>
        <w:t xml:space="preserve">who completes the form should 1) </w:t>
      </w:r>
      <w:r w:rsidR="00EC50D9" w:rsidRPr="00EC50D9">
        <w:rPr>
          <w:rFonts w:ascii="Times New Roman" w:hAnsi="Times New Roman" w:cs="Times New Roman"/>
          <w:b/>
          <w:bCs/>
          <w:sz w:val="24"/>
          <w:szCs w:val="24"/>
        </w:rPr>
        <w:t>speak English</w:t>
      </w:r>
      <w:r w:rsidR="00DE34A8">
        <w:rPr>
          <w:rFonts w:ascii="Times New Roman" w:hAnsi="Times New Roman" w:cs="Times New Roman"/>
          <w:sz w:val="24"/>
          <w:szCs w:val="24"/>
        </w:rPr>
        <w:t xml:space="preserve"> and 2) have </w:t>
      </w:r>
      <w:r w:rsidR="00EC50D9">
        <w:rPr>
          <w:rFonts w:ascii="Times New Roman" w:hAnsi="Times New Roman" w:cs="Times New Roman"/>
          <w:sz w:val="24"/>
          <w:szCs w:val="24"/>
        </w:rPr>
        <w:t xml:space="preserve">known </w:t>
      </w:r>
      <w:r w:rsidR="00FB27A2">
        <w:rPr>
          <w:rFonts w:ascii="Times New Roman" w:hAnsi="Times New Roman" w:cs="Times New Roman"/>
          <w:sz w:val="24"/>
          <w:szCs w:val="24"/>
        </w:rPr>
        <w:t>you</w:t>
      </w:r>
      <w:r w:rsidR="00EC50D9">
        <w:rPr>
          <w:rFonts w:ascii="Times New Roman" w:hAnsi="Times New Roman" w:cs="Times New Roman"/>
          <w:sz w:val="24"/>
          <w:szCs w:val="24"/>
        </w:rPr>
        <w:t xml:space="preserve"> </w:t>
      </w:r>
      <w:r w:rsidR="00EC50D9" w:rsidRPr="00EC50D9">
        <w:rPr>
          <w:rFonts w:ascii="Times New Roman" w:hAnsi="Times New Roman" w:cs="Times New Roman"/>
          <w:b/>
          <w:bCs/>
          <w:sz w:val="24"/>
          <w:szCs w:val="24"/>
        </w:rPr>
        <w:t xml:space="preserve">at least for </w:t>
      </w:r>
      <w:r w:rsidR="00EC50D9">
        <w:rPr>
          <w:rFonts w:ascii="Times New Roman" w:hAnsi="Times New Roman" w:cs="Times New Roman"/>
          <w:b/>
          <w:bCs/>
          <w:sz w:val="24"/>
          <w:szCs w:val="24"/>
        </w:rPr>
        <w:t>one</w:t>
      </w:r>
      <w:r w:rsidR="00EC50D9" w:rsidRPr="00EC50D9">
        <w:rPr>
          <w:rFonts w:ascii="Times New Roman" w:hAnsi="Times New Roman" w:cs="Times New Roman"/>
          <w:b/>
          <w:bCs/>
          <w:sz w:val="24"/>
          <w:szCs w:val="24"/>
        </w:rPr>
        <w:t xml:space="preserve"> year</w:t>
      </w:r>
      <w:r w:rsidR="00EC50D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764EC">
        <w:rPr>
          <w:rFonts w:ascii="Times New Roman" w:hAnsi="Times New Roman" w:cs="Times New Roman"/>
          <w:sz w:val="24"/>
          <w:szCs w:val="24"/>
        </w:rPr>
        <w:br/>
      </w:r>
    </w:p>
    <w:p w14:paraId="4DDAAB31" w14:textId="77777777" w:rsidR="00C0443C" w:rsidRDefault="00C0443C" w:rsidP="00C0443C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5A7422E9" w14:textId="3C9C28EC" w:rsidR="001C41A2" w:rsidRPr="006D0E87" w:rsidRDefault="00FB27A2" w:rsidP="00A015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D0E87">
        <w:rPr>
          <w:rFonts w:ascii="Times New Roman" w:hAnsi="Times New Roman" w:cs="Times New Roman"/>
          <w:b/>
          <w:bCs/>
          <w:sz w:val="24"/>
          <w:szCs w:val="24"/>
        </w:rPr>
        <w:t>Do you have any worr</w:t>
      </w:r>
      <w:r w:rsidR="00B66FE6" w:rsidRPr="006D0E87">
        <w:rPr>
          <w:rFonts w:ascii="Times New Roman" w:hAnsi="Times New Roman" w:cs="Times New Roman"/>
          <w:b/>
          <w:bCs/>
          <w:sz w:val="24"/>
          <w:szCs w:val="24"/>
        </w:rPr>
        <w:t>ies</w:t>
      </w:r>
      <w:r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 about your mental health? </w:t>
      </w:r>
      <w:bookmarkStart w:id="0" w:name="_Hlk71392684"/>
      <w:r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If so, please write </w:t>
      </w:r>
      <w:r w:rsidR="00B66FE6" w:rsidRPr="006D0E87">
        <w:rPr>
          <w:rFonts w:ascii="Times New Roman" w:hAnsi="Times New Roman" w:cs="Times New Roman"/>
          <w:b/>
          <w:bCs/>
          <w:sz w:val="24"/>
          <w:szCs w:val="24"/>
        </w:rPr>
        <w:t>about</w:t>
      </w:r>
      <w:r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 your worries.</w:t>
      </w:r>
      <w:bookmarkEnd w:id="0"/>
      <w:r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01"/>
      </w:tblGrid>
      <w:tr w:rsidR="001C41A2" w14:paraId="30680866" w14:textId="77777777" w:rsidTr="005365EF">
        <w:trPr>
          <w:trHeight w:val="634"/>
        </w:trPr>
        <w:tc>
          <w:tcPr>
            <w:tcW w:w="9301" w:type="dxa"/>
            <w:tcBorders>
              <w:bottom w:val="single" w:sz="4" w:space="0" w:color="auto"/>
            </w:tcBorders>
            <w:vAlign w:val="bottom"/>
          </w:tcPr>
          <w:p w14:paraId="1D3FB74F" w14:textId="77777777" w:rsidR="001C41A2" w:rsidRDefault="001C41A2" w:rsidP="005365E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41A2" w14:paraId="66B99F81" w14:textId="77777777" w:rsidTr="005365EF">
        <w:trPr>
          <w:trHeight w:val="634"/>
        </w:trPr>
        <w:tc>
          <w:tcPr>
            <w:tcW w:w="93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16FB76" w14:textId="77777777" w:rsidR="001C41A2" w:rsidRDefault="001C41A2" w:rsidP="005365E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41A2" w14:paraId="1079D04E" w14:textId="77777777" w:rsidTr="005365EF">
        <w:trPr>
          <w:trHeight w:val="606"/>
        </w:trPr>
        <w:tc>
          <w:tcPr>
            <w:tcW w:w="9301" w:type="dxa"/>
            <w:tcBorders>
              <w:top w:val="single" w:sz="4" w:space="0" w:color="auto"/>
            </w:tcBorders>
            <w:vAlign w:val="bottom"/>
          </w:tcPr>
          <w:p w14:paraId="7A28F632" w14:textId="77777777" w:rsidR="001C41A2" w:rsidRDefault="001C41A2" w:rsidP="005365E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2FD8E9" w14:textId="77777777" w:rsidR="006D0E87" w:rsidRDefault="006D0E87" w:rsidP="006D0E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83812F1" w14:textId="4D15FBFC" w:rsidR="001C41A2" w:rsidRPr="006D0E87" w:rsidRDefault="001C41A2" w:rsidP="001C41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Who is </w:t>
      </w:r>
      <w:r w:rsidR="00701FE2"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your </w:t>
      </w:r>
      <w:r w:rsidRPr="006D0E87">
        <w:rPr>
          <w:rFonts w:ascii="Times New Roman" w:hAnsi="Times New Roman" w:cs="Times New Roman"/>
          <w:b/>
          <w:bCs/>
          <w:sz w:val="24"/>
          <w:szCs w:val="24"/>
        </w:rPr>
        <w:t>Primary Care P</w:t>
      </w:r>
      <w:r w:rsidR="00AA2023" w:rsidRPr="006D0E87">
        <w:rPr>
          <w:rFonts w:ascii="Times New Roman" w:hAnsi="Times New Roman" w:cs="Times New Roman"/>
          <w:b/>
          <w:bCs/>
          <w:sz w:val="24"/>
          <w:szCs w:val="24"/>
        </w:rPr>
        <w:t>hysician (PCP)</w:t>
      </w:r>
      <w:r w:rsidR="00701FE2" w:rsidRPr="006D0E87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01"/>
      </w:tblGrid>
      <w:tr w:rsidR="00AA2023" w14:paraId="75133208" w14:textId="77777777" w:rsidTr="005365EF">
        <w:trPr>
          <w:trHeight w:val="634"/>
        </w:trPr>
        <w:tc>
          <w:tcPr>
            <w:tcW w:w="9301" w:type="dxa"/>
            <w:tcBorders>
              <w:bottom w:val="single" w:sz="4" w:space="0" w:color="auto"/>
            </w:tcBorders>
            <w:vAlign w:val="bottom"/>
          </w:tcPr>
          <w:p w14:paraId="4DF61868" w14:textId="77777777" w:rsidR="00AA2023" w:rsidRDefault="00AA2023" w:rsidP="005365E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1E75630" w14:textId="77777777" w:rsidR="006D0E87" w:rsidRDefault="006D0E87" w:rsidP="00AA2023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2F4B61B0" w14:textId="756CC374" w:rsidR="00AA2023" w:rsidRPr="006D0E87" w:rsidRDefault="00B31FE4" w:rsidP="00AA20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D0E87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lease </w:t>
      </w:r>
      <w:r w:rsidR="00701FE2"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write any </w:t>
      </w:r>
      <w:r w:rsidR="00B455A1">
        <w:rPr>
          <w:rFonts w:ascii="Times New Roman" w:hAnsi="Times New Roman" w:cs="Times New Roman"/>
          <w:b/>
          <w:bCs/>
          <w:sz w:val="24"/>
          <w:szCs w:val="24"/>
        </w:rPr>
        <w:t>mental health</w:t>
      </w:r>
      <w:r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 provider that </w:t>
      </w:r>
      <w:r w:rsidR="00184211" w:rsidRPr="006D0E87">
        <w:rPr>
          <w:rFonts w:ascii="Times New Roman" w:hAnsi="Times New Roman" w:cs="Times New Roman"/>
          <w:b/>
          <w:bCs/>
          <w:sz w:val="24"/>
          <w:szCs w:val="24"/>
        </w:rPr>
        <w:t>you are</w:t>
      </w:r>
      <w:r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 seeing</w:t>
      </w:r>
      <w:r w:rsidR="00184211" w:rsidRPr="006D0E8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8B7EF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365EF" w:rsidRPr="006D0E87">
        <w:rPr>
          <w:rFonts w:ascii="Times New Roman" w:hAnsi="Times New Roman" w:cs="Times New Roman"/>
          <w:b/>
          <w:bCs/>
          <w:sz w:val="24"/>
          <w:szCs w:val="24"/>
        </w:rPr>
        <w:t>(Name / Type of Provider / Reason for Visits)</w:t>
      </w:r>
      <w:r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01"/>
      </w:tblGrid>
      <w:tr w:rsidR="00B31FE4" w14:paraId="55D65DBF" w14:textId="77777777" w:rsidTr="005365EF">
        <w:trPr>
          <w:trHeight w:val="634"/>
        </w:trPr>
        <w:tc>
          <w:tcPr>
            <w:tcW w:w="9301" w:type="dxa"/>
            <w:tcBorders>
              <w:bottom w:val="single" w:sz="4" w:space="0" w:color="auto"/>
            </w:tcBorders>
            <w:vAlign w:val="bottom"/>
          </w:tcPr>
          <w:p w14:paraId="34B31917" w14:textId="3E0DBC95" w:rsidR="00B31FE4" w:rsidRPr="005365EF" w:rsidRDefault="005365EF" w:rsidP="002764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365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xample: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Dr. Jane Smith, Psychologist, </w:t>
            </w:r>
            <w:r w:rsidR="002764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or </w:t>
            </w:r>
            <w:r w:rsidR="002764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pression</w:t>
            </w:r>
            <w:r w:rsidR="002764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</w:tr>
      <w:tr w:rsidR="005365EF" w14:paraId="6B527187" w14:textId="77777777" w:rsidTr="005365EF">
        <w:trPr>
          <w:trHeight w:val="634"/>
        </w:trPr>
        <w:tc>
          <w:tcPr>
            <w:tcW w:w="9301" w:type="dxa"/>
            <w:tcBorders>
              <w:bottom w:val="single" w:sz="4" w:space="0" w:color="auto"/>
            </w:tcBorders>
            <w:vAlign w:val="bottom"/>
          </w:tcPr>
          <w:p w14:paraId="70759E9A" w14:textId="77777777" w:rsidR="005365EF" w:rsidRDefault="005365EF" w:rsidP="005365E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1FE4" w14:paraId="2E8FC02A" w14:textId="77777777" w:rsidTr="005365EF">
        <w:trPr>
          <w:trHeight w:val="634"/>
        </w:trPr>
        <w:tc>
          <w:tcPr>
            <w:tcW w:w="93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BD752CA" w14:textId="77777777" w:rsidR="00B31FE4" w:rsidRDefault="00B31FE4" w:rsidP="005365E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1FE4" w14:paraId="33CE138C" w14:textId="77777777" w:rsidTr="005365EF">
        <w:trPr>
          <w:trHeight w:val="606"/>
        </w:trPr>
        <w:tc>
          <w:tcPr>
            <w:tcW w:w="93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CBC840" w14:textId="77777777" w:rsidR="00B31FE4" w:rsidRDefault="00B31FE4" w:rsidP="005365E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1FE4" w14:paraId="75FA9F05" w14:textId="77777777" w:rsidTr="005365EF">
        <w:trPr>
          <w:trHeight w:val="606"/>
        </w:trPr>
        <w:tc>
          <w:tcPr>
            <w:tcW w:w="9301" w:type="dxa"/>
            <w:tcBorders>
              <w:top w:val="single" w:sz="4" w:space="0" w:color="auto"/>
            </w:tcBorders>
            <w:vAlign w:val="bottom"/>
          </w:tcPr>
          <w:p w14:paraId="03D0A29A" w14:textId="77777777" w:rsidR="00B31FE4" w:rsidRDefault="00B31FE4" w:rsidP="005365E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C9FAA3B" w14:textId="0578939E" w:rsidR="006D0E87" w:rsidRPr="00B31FE4" w:rsidRDefault="006D0E87" w:rsidP="00B31FE4">
      <w:pPr>
        <w:rPr>
          <w:rFonts w:ascii="Times New Roman" w:hAnsi="Times New Roman" w:cs="Times New Roman"/>
          <w:sz w:val="24"/>
          <w:szCs w:val="24"/>
        </w:rPr>
      </w:pPr>
    </w:p>
    <w:p w14:paraId="3C67B2DC" w14:textId="023CF093" w:rsidR="00B31FE4" w:rsidRPr="002764EC" w:rsidRDefault="00B31FE4" w:rsidP="00B31F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Please </w:t>
      </w:r>
      <w:r w:rsidR="00184211"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write </w:t>
      </w:r>
      <w:r w:rsidR="00B66FE6"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down </w:t>
      </w:r>
      <w:r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any medication </w:t>
      </w:r>
      <w:r w:rsidR="00DB5179"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change in last three month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"/>
        <w:gridCol w:w="2795"/>
        <w:gridCol w:w="2700"/>
        <w:gridCol w:w="2785"/>
      </w:tblGrid>
      <w:tr w:rsidR="005365EF" w14:paraId="787EB127" w14:textId="77777777" w:rsidTr="005365EF">
        <w:tc>
          <w:tcPr>
            <w:tcW w:w="1070" w:type="dxa"/>
          </w:tcPr>
          <w:p w14:paraId="6F0E114B" w14:textId="77777777" w:rsidR="005365EF" w:rsidRDefault="005365EF" w:rsidP="00B31F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5" w:type="dxa"/>
          </w:tcPr>
          <w:p w14:paraId="6C1B8446" w14:textId="4EB0C8A4" w:rsidR="005365EF" w:rsidRPr="005365EF" w:rsidRDefault="005365EF" w:rsidP="00B31F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65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700" w:type="dxa"/>
          </w:tcPr>
          <w:p w14:paraId="76AE5202" w14:textId="2CA11E9F" w:rsidR="005365EF" w:rsidRPr="005365EF" w:rsidRDefault="005365EF" w:rsidP="00B31F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65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se</w:t>
            </w:r>
          </w:p>
        </w:tc>
        <w:tc>
          <w:tcPr>
            <w:tcW w:w="2785" w:type="dxa"/>
          </w:tcPr>
          <w:p w14:paraId="188D1C2D" w14:textId="328B7D95" w:rsidR="005365EF" w:rsidRPr="005365EF" w:rsidRDefault="005365EF" w:rsidP="00B31F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65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ason fo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rescription</w:t>
            </w:r>
          </w:p>
        </w:tc>
      </w:tr>
      <w:tr w:rsidR="005365EF" w14:paraId="0B2C1A50" w14:textId="77777777" w:rsidTr="005365EF">
        <w:tc>
          <w:tcPr>
            <w:tcW w:w="1070" w:type="dxa"/>
          </w:tcPr>
          <w:p w14:paraId="4E679CF9" w14:textId="3B90D522" w:rsidR="005365EF" w:rsidRPr="005365EF" w:rsidRDefault="005365EF" w:rsidP="00B31FE4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365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xample</w:t>
            </w:r>
          </w:p>
        </w:tc>
        <w:tc>
          <w:tcPr>
            <w:tcW w:w="2795" w:type="dxa"/>
          </w:tcPr>
          <w:p w14:paraId="2F5F17F6" w14:textId="64EF71B8" w:rsidR="005365EF" w:rsidRPr="005365EF" w:rsidRDefault="00195F36" w:rsidP="00B31FE4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dication X</w:t>
            </w:r>
          </w:p>
        </w:tc>
        <w:tc>
          <w:tcPr>
            <w:tcW w:w="2700" w:type="dxa"/>
          </w:tcPr>
          <w:p w14:paraId="6E26F655" w14:textId="5B43D179" w:rsidR="005365EF" w:rsidRPr="005365EF" w:rsidRDefault="005365EF" w:rsidP="00B31FE4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365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 tablet (75mg)/day</w:t>
            </w:r>
          </w:p>
        </w:tc>
        <w:tc>
          <w:tcPr>
            <w:tcW w:w="2785" w:type="dxa"/>
          </w:tcPr>
          <w:p w14:paraId="67C4FD08" w14:textId="64AEA052" w:rsidR="005365EF" w:rsidRPr="005365EF" w:rsidRDefault="005365EF" w:rsidP="00B31FE4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365E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epression</w:t>
            </w:r>
          </w:p>
        </w:tc>
      </w:tr>
      <w:tr w:rsidR="005365EF" w14:paraId="111254B4" w14:textId="77777777" w:rsidTr="005365EF">
        <w:trPr>
          <w:trHeight w:val="576"/>
        </w:trPr>
        <w:tc>
          <w:tcPr>
            <w:tcW w:w="1070" w:type="dxa"/>
            <w:vAlign w:val="center"/>
          </w:tcPr>
          <w:p w14:paraId="6209FCA6" w14:textId="2C5D9DF0" w:rsidR="005365EF" w:rsidRDefault="005365EF" w:rsidP="005365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95" w:type="dxa"/>
          </w:tcPr>
          <w:p w14:paraId="35FA32F3" w14:textId="77FDE368" w:rsidR="005365EF" w:rsidRDefault="005365EF" w:rsidP="00B31F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14:paraId="5A815D7B" w14:textId="77777777" w:rsidR="005365EF" w:rsidRDefault="005365EF" w:rsidP="00B31F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5" w:type="dxa"/>
          </w:tcPr>
          <w:p w14:paraId="2FEC2348" w14:textId="77777777" w:rsidR="005365EF" w:rsidRDefault="005365EF" w:rsidP="00B31F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65EF" w14:paraId="0D8686E4" w14:textId="77777777" w:rsidTr="005365EF">
        <w:trPr>
          <w:trHeight w:val="576"/>
        </w:trPr>
        <w:tc>
          <w:tcPr>
            <w:tcW w:w="1070" w:type="dxa"/>
            <w:vAlign w:val="center"/>
          </w:tcPr>
          <w:p w14:paraId="6F5F7E70" w14:textId="1E80CDBE" w:rsidR="005365EF" w:rsidRDefault="005365EF" w:rsidP="005365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95" w:type="dxa"/>
          </w:tcPr>
          <w:p w14:paraId="0748452D" w14:textId="342E4D7D" w:rsidR="005365EF" w:rsidRDefault="005365EF" w:rsidP="00B31F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14:paraId="7A928345" w14:textId="77777777" w:rsidR="005365EF" w:rsidRDefault="005365EF" w:rsidP="00B31F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5" w:type="dxa"/>
          </w:tcPr>
          <w:p w14:paraId="61C2E98C" w14:textId="77777777" w:rsidR="005365EF" w:rsidRDefault="005365EF" w:rsidP="00B31F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65EF" w14:paraId="2C8B9FA6" w14:textId="77777777" w:rsidTr="005365EF">
        <w:trPr>
          <w:trHeight w:val="576"/>
        </w:trPr>
        <w:tc>
          <w:tcPr>
            <w:tcW w:w="1070" w:type="dxa"/>
            <w:vAlign w:val="center"/>
          </w:tcPr>
          <w:p w14:paraId="51973645" w14:textId="4E61A56C" w:rsidR="005365EF" w:rsidRDefault="005365EF" w:rsidP="005365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95" w:type="dxa"/>
          </w:tcPr>
          <w:p w14:paraId="7CF182EF" w14:textId="3D827A36" w:rsidR="005365EF" w:rsidRDefault="005365EF" w:rsidP="00B31F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14:paraId="58390E2C" w14:textId="77777777" w:rsidR="005365EF" w:rsidRDefault="005365EF" w:rsidP="00B31F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5" w:type="dxa"/>
          </w:tcPr>
          <w:p w14:paraId="1FE197DC" w14:textId="77777777" w:rsidR="005365EF" w:rsidRDefault="005365EF" w:rsidP="00B31F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65EF" w14:paraId="45043BF5" w14:textId="77777777" w:rsidTr="005365EF">
        <w:trPr>
          <w:trHeight w:val="576"/>
        </w:trPr>
        <w:tc>
          <w:tcPr>
            <w:tcW w:w="1070" w:type="dxa"/>
            <w:vAlign w:val="center"/>
          </w:tcPr>
          <w:p w14:paraId="504C7FD6" w14:textId="1314114E" w:rsidR="005365EF" w:rsidRDefault="005365EF" w:rsidP="005365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795" w:type="dxa"/>
          </w:tcPr>
          <w:p w14:paraId="21D10870" w14:textId="77777777" w:rsidR="005365EF" w:rsidRDefault="005365EF" w:rsidP="00B31F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14:paraId="6B3D8667" w14:textId="77777777" w:rsidR="005365EF" w:rsidRDefault="005365EF" w:rsidP="00B31F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5" w:type="dxa"/>
          </w:tcPr>
          <w:p w14:paraId="325A15D4" w14:textId="77777777" w:rsidR="005365EF" w:rsidRDefault="005365EF" w:rsidP="00B31F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65EF" w14:paraId="2E444F9E" w14:textId="77777777" w:rsidTr="005365EF">
        <w:trPr>
          <w:trHeight w:val="576"/>
        </w:trPr>
        <w:tc>
          <w:tcPr>
            <w:tcW w:w="1070" w:type="dxa"/>
            <w:vAlign w:val="center"/>
          </w:tcPr>
          <w:p w14:paraId="4E7D0CF4" w14:textId="03E8947D" w:rsidR="005365EF" w:rsidRDefault="005365EF" w:rsidP="005365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795" w:type="dxa"/>
          </w:tcPr>
          <w:p w14:paraId="2E66DC83" w14:textId="77777777" w:rsidR="005365EF" w:rsidRDefault="005365EF" w:rsidP="00B31F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14:paraId="3B264856" w14:textId="77777777" w:rsidR="005365EF" w:rsidRDefault="005365EF" w:rsidP="00B31F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5" w:type="dxa"/>
          </w:tcPr>
          <w:p w14:paraId="46B1CE4E" w14:textId="77777777" w:rsidR="005365EF" w:rsidRDefault="005365EF" w:rsidP="00B31F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60DD469" w14:textId="06235B70" w:rsidR="00DE34A8" w:rsidRDefault="00DE34A8" w:rsidP="00DE34A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577871F" w14:textId="77777777" w:rsidR="002764EC" w:rsidRDefault="002764EC" w:rsidP="00DE34A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8821B55" w14:textId="270501D0" w:rsidR="002F1975" w:rsidRPr="002764EC" w:rsidRDefault="00FB27A2" w:rsidP="002764E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Please circle </w:t>
      </w:r>
      <w:r w:rsidR="00B66FE6"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“yes” </w:t>
      </w:r>
      <w:r w:rsidR="00DB5179"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Pr="006D0E87">
        <w:rPr>
          <w:rFonts w:ascii="Times New Roman" w:hAnsi="Times New Roman" w:cs="Times New Roman"/>
          <w:b/>
          <w:bCs/>
          <w:sz w:val="24"/>
          <w:szCs w:val="24"/>
        </w:rPr>
        <w:t>any of the sleeping problem</w:t>
      </w:r>
      <w:r w:rsidR="00B66FE6" w:rsidRPr="006D0E87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6D0E87">
        <w:rPr>
          <w:rFonts w:ascii="Times New Roman" w:hAnsi="Times New Roman" w:cs="Times New Roman"/>
          <w:b/>
          <w:bCs/>
          <w:sz w:val="24"/>
          <w:szCs w:val="24"/>
        </w:rPr>
        <w:t xml:space="preserve"> you have.</w:t>
      </w:r>
    </w:p>
    <w:tbl>
      <w:tblPr>
        <w:tblStyle w:val="TableGrid"/>
        <w:tblpPr w:leftFromText="180" w:rightFromText="180" w:vertAnchor="text" w:horzAnchor="margin" w:tblpXSpec="center" w:tblpY="-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5"/>
        <w:gridCol w:w="2875"/>
      </w:tblGrid>
      <w:tr w:rsidR="002F1975" w14:paraId="39D5766D" w14:textId="77777777" w:rsidTr="002F1975">
        <w:trPr>
          <w:trHeight w:val="576"/>
        </w:trPr>
        <w:tc>
          <w:tcPr>
            <w:tcW w:w="5755" w:type="dxa"/>
            <w:vAlign w:val="center"/>
          </w:tcPr>
          <w:p w14:paraId="769E8D42" w14:textId="70A845E2" w:rsidR="002F1975" w:rsidRPr="00B66FE6" w:rsidRDefault="00FB27A2" w:rsidP="00B66F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66FE6">
              <w:rPr>
                <w:rFonts w:ascii="Times New Roman" w:hAnsi="Times New Roman" w:cs="Times New Roman"/>
                <w:sz w:val="24"/>
                <w:szCs w:val="24"/>
              </w:rPr>
              <w:t xml:space="preserve">I have </w:t>
            </w:r>
            <w:r w:rsidR="00B455A1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B66FE6">
              <w:rPr>
                <w:rFonts w:ascii="Times New Roman" w:hAnsi="Times New Roman" w:cs="Times New Roman"/>
                <w:sz w:val="24"/>
                <w:szCs w:val="24"/>
              </w:rPr>
              <w:t xml:space="preserve">hard time </w:t>
            </w:r>
            <w:r w:rsidR="002F1975" w:rsidRPr="00B66FE6">
              <w:rPr>
                <w:rFonts w:ascii="Times New Roman" w:hAnsi="Times New Roman" w:cs="Times New Roman"/>
                <w:sz w:val="24"/>
                <w:szCs w:val="24"/>
              </w:rPr>
              <w:t>falling asleep</w:t>
            </w:r>
          </w:p>
        </w:tc>
        <w:tc>
          <w:tcPr>
            <w:tcW w:w="2875" w:type="dxa"/>
            <w:vAlign w:val="center"/>
          </w:tcPr>
          <w:p w14:paraId="3B9E0FEB" w14:textId="77777777" w:rsidR="002F1975" w:rsidRDefault="002F1975" w:rsidP="002F197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/ NO</w:t>
            </w:r>
          </w:p>
        </w:tc>
      </w:tr>
      <w:tr w:rsidR="002F1975" w14:paraId="2DFC2CE4" w14:textId="77777777" w:rsidTr="002F1975">
        <w:trPr>
          <w:trHeight w:val="576"/>
        </w:trPr>
        <w:tc>
          <w:tcPr>
            <w:tcW w:w="5755" w:type="dxa"/>
            <w:vAlign w:val="center"/>
          </w:tcPr>
          <w:p w14:paraId="50C31D64" w14:textId="1C8E43F1" w:rsidR="002F1975" w:rsidRPr="00B66FE6" w:rsidRDefault="00FB27A2" w:rsidP="00B66F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66FE6">
              <w:rPr>
                <w:rFonts w:ascii="Times New Roman" w:hAnsi="Times New Roman" w:cs="Times New Roman"/>
                <w:sz w:val="24"/>
                <w:szCs w:val="24"/>
              </w:rPr>
              <w:t xml:space="preserve">I often wake up </w:t>
            </w:r>
            <w:r w:rsidR="002F1975" w:rsidRPr="00B66FE6">
              <w:rPr>
                <w:rFonts w:ascii="Times New Roman" w:hAnsi="Times New Roman" w:cs="Times New Roman"/>
                <w:sz w:val="24"/>
                <w:szCs w:val="24"/>
              </w:rPr>
              <w:t xml:space="preserve">in the middle of the </w:t>
            </w:r>
            <w:r w:rsidRPr="00B66FE6">
              <w:rPr>
                <w:rFonts w:ascii="Times New Roman" w:hAnsi="Times New Roman" w:cs="Times New Roman"/>
                <w:sz w:val="24"/>
                <w:szCs w:val="24"/>
              </w:rPr>
              <w:t>night</w:t>
            </w:r>
          </w:p>
        </w:tc>
        <w:tc>
          <w:tcPr>
            <w:tcW w:w="2875" w:type="dxa"/>
            <w:vAlign w:val="center"/>
          </w:tcPr>
          <w:p w14:paraId="684B5B58" w14:textId="77777777" w:rsidR="002F1975" w:rsidRDefault="002F1975" w:rsidP="002F197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/ NO</w:t>
            </w:r>
          </w:p>
        </w:tc>
      </w:tr>
      <w:tr w:rsidR="002F1975" w14:paraId="49FC65FC" w14:textId="77777777" w:rsidTr="002F1975">
        <w:trPr>
          <w:trHeight w:val="576"/>
        </w:trPr>
        <w:tc>
          <w:tcPr>
            <w:tcW w:w="5755" w:type="dxa"/>
            <w:vAlign w:val="center"/>
          </w:tcPr>
          <w:p w14:paraId="3E52EC36" w14:textId="1A4A9346" w:rsidR="002F1975" w:rsidRPr="00B66FE6" w:rsidRDefault="00FB27A2" w:rsidP="00B66F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66FE6">
              <w:rPr>
                <w:rFonts w:ascii="Times New Roman" w:hAnsi="Times New Roman" w:cs="Times New Roman"/>
                <w:sz w:val="24"/>
                <w:szCs w:val="24"/>
              </w:rPr>
              <w:t xml:space="preserve">I have </w:t>
            </w:r>
            <w:r w:rsidR="00B455A1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B66FE6">
              <w:rPr>
                <w:rFonts w:ascii="Times New Roman" w:hAnsi="Times New Roman" w:cs="Times New Roman"/>
                <w:sz w:val="24"/>
                <w:szCs w:val="24"/>
              </w:rPr>
              <w:t>hard time waking up</w:t>
            </w:r>
            <w:r w:rsidR="002F1975" w:rsidRPr="00B66FE6">
              <w:rPr>
                <w:rFonts w:ascii="Times New Roman" w:hAnsi="Times New Roman" w:cs="Times New Roman"/>
                <w:sz w:val="24"/>
                <w:szCs w:val="24"/>
              </w:rPr>
              <w:t xml:space="preserve"> in the morning</w:t>
            </w:r>
          </w:p>
        </w:tc>
        <w:tc>
          <w:tcPr>
            <w:tcW w:w="2875" w:type="dxa"/>
            <w:vAlign w:val="center"/>
          </w:tcPr>
          <w:p w14:paraId="0E3CB51A" w14:textId="77777777" w:rsidR="002F1975" w:rsidRDefault="002F1975" w:rsidP="002F197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/ NO</w:t>
            </w:r>
          </w:p>
        </w:tc>
      </w:tr>
      <w:tr w:rsidR="002F1975" w14:paraId="2EDDCE02" w14:textId="77777777" w:rsidTr="002F1975">
        <w:trPr>
          <w:trHeight w:val="576"/>
        </w:trPr>
        <w:tc>
          <w:tcPr>
            <w:tcW w:w="5755" w:type="dxa"/>
            <w:vAlign w:val="center"/>
          </w:tcPr>
          <w:p w14:paraId="72E14F95" w14:textId="68932FFA" w:rsidR="002F1975" w:rsidRDefault="00FB27A2" w:rsidP="00B455A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feel sleepy and tired even after </w:t>
            </w:r>
            <w:r w:rsidR="00B455A1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ng sleep. </w:t>
            </w:r>
          </w:p>
        </w:tc>
        <w:tc>
          <w:tcPr>
            <w:tcW w:w="2875" w:type="dxa"/>
            <w:vAlign w:val="center"/>
          </w:tcPr>
          <w:p w14:paraId="48B6FB91" w14:textId="7724F9A2" w:rsidR="002F1975" w:rsidRDefault="002F1975" w:rsidP="002F197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/ NO</w:t>
            </w:r>
          </w:p>
        </w:tc>
      </w:tr>
      <w:tr w:rsidR="002F1975" w14:paraId="24C90991" w14:textId="77777777" w:rsidTr="002F1975">
        <w:trPr>
          <w:trHeight w:val="576"/>
        </w:trPr>
        <w:tc>
          <w:tcPr>
            <w:tcW w:w="5755" w:type="dxa"/>
            <w:vAlign w:val="center"/>
          </w:tcPr>
          <w:p w14:paraId="0E34DE86" w14:textId="282F7BD1" w:rsidR="002F1975" w:rsidRDefault="00FB27A2" w:rsidP="002F197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have nightmares or night terrors</w:t>
            </w:r>
          </w:p>
        </w:tc>
        <w:tc>
          <w:tcPr>
            <w:tcW w:w="2875" w:type="dxa"/>
            <w:vAlign w:val="center"/>
          </w:tcPr>
          <w:p w14:paraId="1D496C36" w14:textId="77777777" w:rsidR="002F1975" w:rsidRDefault="002F1975" w:rsidP="002F197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/ NO</w:t>
            </w:r>
          </w:p>
        </w:tc>
      </w:tr>
      <w:tr w:rsidR="00195F36" w14:paraId="751BF2FD" w14:textId="77777777" w:rsidTr="00195F36">
        <w:trPr>
          <w:trHeight w:val="576"/>
        </w:trPr>
        <w:tc>
          <w:tcPr>
            <w:tcW w:w="8630" w:type="dxa"/>
            <w:gridSpan w:val="2"/>
            <w:vAlign w:val="center"/>
          </w:tcPr>
          <w:p w14:paraId="20674BB4" w14:textId="77777777" w:rsidR="00195F36" w:rsidRDefault="00195F36" w:rsidP="00195F3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3BDD7E" w14:textId="40ADC004" w:rsidR="00195F36" w:rsidRDefault="00195F36" w:rsidP="00195F3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 (</w:t>
            </w:r>
            <w:r w:rsidRPr="00195F3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lease </w:t>
            </w:r>
            <w:r w:rsidR="00FB27A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xpla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: </w:t>
            </w:r>
          </w:p>
          <w:p w14:paraId="7CFBEAB5" w14:textId="77777777" w:rsidR="00195F36" w:rsidRDefault="00195F36" w:rsidP="00195F3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1A5574" w14:textId="77777777" w:rsidR="00195F36" w:rsidRDefault="00195F36" w:rsidP="00195F3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_________________________</w:t>
            </w:r>
          </w:p>
          <w:p w14:paraId="48AE6E41" w14:textId="77777777" w:rsidR="00C0443C" w:rsidRDefault="00C0443C" w:rsidP="00195F3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C89159" w14:textId="77777777" w:rsidR="00C0443C" w:rsidRDefault="00C0443C" w:rsidP="00C0443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B6E969" w14:textId="77777777" w:rsidR="00C0443C" w:rsidRDefault="00C0443C" w:rsidP="00C0443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_________________________</w:t>
            </w:r>
          </w:p>
          <w:p w14:paraId="1A85B088" w14:textId="77777777" w:rsidR="00C0443C" w:rsidRDefault="00C0443C" w:rsidP="00C0443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D2209C" w14:textId="77777777" w:rsidR="00C0443C" w:rsidRDefault="00C0443C" w:rsidP="00C0443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8E09D4" w14:textId="3939B3EC" w:rsidR="00C0443C" w:rsidRDefault="00C0443C" w:rsidP="00C0443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_________________________</w:t>
            </w:r>
          </w:p>
        </w:tc>
      </w:tr>
    </w:tbl>
    <w:p w14:paraId="01715C66" w14:textId="69613451" w:rsidR="002F1975" w:rsidRPr="00C0443C" w:rsidRDefault="00C0443C" w:rsidP="00C0443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591"/>
        <w:tblW w:w="0" w:type="auto"/>
        <w:tblLook w:val="04A0" w:firstRow="1" w:lastRow="0" w:firstColumn="1" w:lastColumn="0" w:noHBand="0" w:noVBand="1"/>
      </w:tblPr>
      <w:tblGrid>
        <w:gridCol w:w="6655"/>
        <w:gridCol w:w="1620"/>
      </w:tblGrid>
      <w:tr w:rsidR="00120492" w14:paraId="51117F5D" w14:textId="77777777" w:rsidTr="00120492">
        <w:tc>
          <w:tcPr>
            <w:tcW w:w="6655" w:type="dxa"/>
            <w:vAlign w:val="center"/>
          </w:tcPr>
          <w:p w14:paraId="725A71FF" w14:textId="77777777" w:rsidR="00120492" w:rsidRDefault="00120492" w:rsidP="00120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cently, </w:t>
            </w:r>
            <w:r w:rsidRPr="00B66FE6">
              <w:rPr>
                <w:rFonts w:ascii="Times New Roman" w:hAnsi="Times New Roman" w:cs="Times New Roman"/>
                <w:sz w:val="24"/>
                <w:szCs w:val="24"/>
              </w:rPr>
              <w:t xml:space="preserve">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ve lost a lot of weight even though I was not trying to lose weight. </w:t>
            </w:r>
          </w:p>
          <w:p w14:paraId="12D4318F" w14:textId="3B386EF6" w:rsidR="00120492" w:rsidRDefault="00120492" w:rsidP="00120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I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approximately how many pounds: _________lbs)</w:t>
            </w:r>
          </w:p>
        </w:tc>
        <w:tc>
          <w:tcPr>
            <w:tcW w:w="1620" w:type="dxa"/>
          </w:tcPr>
          <w:p w14:paraId="717E0068" w14:textId="77777777" w:rsidR="00120492" w:rsidRDefault="00120492" w:rsidP="001204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E27E3C" w14:textId="77777777" w:rsidR="00120492" w:rsidRDefault="00120492" w:rsidP="001204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/ NO</w:t>
            </w:r>
          </w:p>
        </w:tc>
      </w:tr>
      <w:tr w:rsidR="00120492" w14:paraId="20D702B5" w14:textId="77777777" w:rsidTr="00120492">
        <w:tc>
          <w:tcPr>
            <w:tcW w:w="6655" w:type="dxa"/>
            <w:vAlign w:val="center"/>
          </w:tcPr>
          <w:p w14:paraId="274FFC23" w14:textId="77777777" w:rsidR="00120492" w:rsidRDefault="00120492" w:rsidP="00120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888D07" w14:textId="77777777" w:rsidR="00120492" w:rsidRDefault="00120492" w:rsidP="00120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cently, </w:t>
            </w:r>
            <w:r w:rsidRPr="00B66FE6">
              <w:rPr>
                <w:rFonts w:ascii="Times New Roman" w:hAnsi="Times New Roman" w:cs="Times New Roman"/>
                <w:sz w:val="24"/>
                <w:szCs w:val="24"/>
              </w:rPr>
              <w:t xml:space="preserve">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ave lost my appetite.</w:t>
            </w:r>
          </w:p>
        </w:tc>
        <w:tc>
          <w:tcPr>
            <w:tcW w:w="1620" w:type="dxa"/>
          </w:tcPr>
          <w:p w14:paraId="0B9715DF" w14:textId="77777777" w:rsidR="00120492" w:rsidRDefault="00120492" w:rsidP="001204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2EB4B3" w14:textId="77777777" w:rsidR="00120492" w:rsidRDefault="00120492" w:rsidP="001204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/ NO</w:t>
            </w:r>
          </w:p>
        </w:tc>
      </w:tr>
      <w:tr w:rsidR="00120492" w14:paraId="6B8C30CE" w14:textId="77777777" w:rsidTr="00120492">
        <w:tc>
          <w:tcPr>
            <w:tcW w:w="6655" w:type="dxa"/>
          </w:tcPr>
          <w:p w14:paraId="738F9EC3" w14:textId="77777777" w:rsidR="00120492" w:rsidRDefault="00120492" w:rsidP="00120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CA83D7" w14:textId="77777777" w:rsidR="00120492" w:rsidRDefault="00120492" w:rsidP="00120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cently, </w:t>
            </w:r>
            <w:r w:rsidRPr="00B66FE6">
              <w:rPr>
                <w:rFonts w:ascii="Times New Roman" w:hAnsi="Times New Roman" w:cs="Times New Roman"/>
                <w:sz w:val="24"/>
                <w:szCs w:val="24"/>
              </w:rPr>
              <w:t xml:space="preserve">I ha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ained a lot of weight.</w:t>
            </w:r>
          </w:p>
          <w:p w14:paraId="5F30C99D" w14:textId="2C4A46B0" w:rsidR="00120492" w:rsidRDefault="00120492" w:rsidP="00120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I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approximately how many pounds: _________lbs)</w:t>
            </w:r>
          </w:p>
        </w:tc>
        <w:tc>
          <w:tcPr>
            <w:tcW w:w="1620" w:type="dxa"/>
          </w:tcPr>
          <w:p w14:paraId="6DB36533" w14:textId="77777777" w:rsidR="00120492" w:rsidRDefault="00120492" w:rsidP="001204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3E3537" w14:textId="77777777" w:rsidR="00120492" w:rsidRDefault="00120492" w:rsidP="001204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/ NO</w:t>
            </w:r>
          </w:p>
        </w:tc>
      </w:tr>
      <w:tr w:rsidR="00120492" w14:paraId="19374146" w14:textId="77777777" w:rsidTr="00120492">
        <w:tc>
          <w:tcPr>
            <w:tcW w:w="6655" w:type="dxa"/>
          </w:tcPr>
          <w:p w14:paraId="7C394704" w14:textId="77777777" w:rsidR="00120492" w:rsidRDefault="00120492" w:rsidP="00120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667225" w14:textId="77777777" w:rsidR="00120492" w:rsidRDefault="00120492" w:rsidP="00120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ently, I have an increased appetite.</w:t>
            </w:r>
          </w:p>
        </w:tc>
        <w:tc>
          <w:tcPr>
            <w:tcW w:w="1620" w:type="dxa"/>
          </w:tcPr>
          <w:p w14:paraId="4135BB80" w14:textId="77777777" w:rsidR="00120492" w:rsidRDefault="00120492" w:rsidP="001204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66F0F8" w14:textId="77777777" w:rsidR="00120492" w:rsidRDefault="00120492" w:rsidP="001204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/ NO</w:t>
            </w:r>
          </w:p>
        </w:tc>
      </w:tr>
      <w:tr w:rsidR="00120492" w14:paraId="41E0BB70" w14:textId="77777777" w:rsidTr="00120492">
        <w:tc>
          <w:tcPr>
            <w:tcW w:w="8275" w:type="dxa"/>
            <w:gridSpan w:val="2"/>
          </w:tcPr>
          <w:p w14:paraId="77CFD279" w14:textId="77777777" w:rsidR="00120492" w:rsidRDefault="00120492" w:rsidP="0012049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F8F045" w14:textId="5A9D87AF" w:rsidR="00120492" w:rsidRDefault="00120492" w:rsidP="00120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 (</w:t>
            </w:r>
            <w:r w:rsidRPr="00195F3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lease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xpla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____</w:t>
            </w:r>
          </w:p>
          <w:p w14:paraId="3B0E4D71" w14:textId="3AE74C8D" w:rsidR="00120492" w:rsidRDefault="00120492" w:rsidP="00120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B1B2C3" w14:textId="7DD45047" w:rsidR="00120492" w:rsidRDefault="00120492" w:rsidP="00120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___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</w:t>
            </w:r>
          </w:p>
          <w:p w14:paraId="03933779" w14:textId="77777777" w:rsidR="00120492" w:rsidRDefault="00120492" w:rsidP="00120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DF587C" w14:textId="77777777" w:rsidR="00120492" w:rsidRDefault="00120492" w:rsidP="00120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________________________</w:t>
            </w:r>
          </w:p>
          <w:p w14:paraId="2AFA3C5D" w14:textId="0B2316E9" w:rsidR="00120492" w:rsidRDefault="00120492" w:rsidP="00120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CA6710" w14:textId="25042488" w:rsidR="00120492" w:rsidRDefault="00120492" w:rsidP="00120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F9C3AB0" w14:textId="587FE374" w:rsidR="00DB5179" w:rsidRDefault="00DB5179" w:rsidP="00DB517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D0E87">
        <w:rPr>
          <w:rFonts w:ascii="Times New Roman" w:hAnsi="Times New Roman" w:cs="Times New Roman"/>
          <w:b/>
          <w:bCs/>
          <w:sz w:val="24"/>
          <w:szCs w:val="24"/>
        </w:rPr>
        <w:t>Please circle “yes” to any of the problems with eating you have.</w:t>
      </w:r>
    </w:p>
    <w:tbl>
      <w:tblPr>
        <w:tblStyle w:val="TableGrid"/>
        <w:tblpPr w:leftFromText="180" w:rightFromText="180" w:vertAnchor="text" w:horzAnchor="margin" w:tblpXSpec="center" w:tblpY="-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DB5179" w14:paraId="0833C71E" w14:textId="77777777" w:rsidTr="005D5136">
        <w:trPr>
          <w:trHeight w:val="576"/>
        </w:trPr>
        <w:tc>
          <w:tcPr>
            <w:tcW w:w="8630" w:type="dxa"/>
            <w:vAlign w:val="center"/>
          </w:tcPr>
          <w:p w14:paraId="4854E0BB" w14:textId="77777777" w:rsidR="00DB5179" w:rsidRDefault="00DB5179" w:rsidP="005D513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D67875" w14:textId="77777777" w:rsidR="00DB5179" w:rsidRDefault="00DB5179" w:rsidP="005D513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D7DC86" w14:textId="77777777" w:rsidR="00DB5179" w:rsidRDefault="00DB5179" w:rsidP="005D513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_________________________</w:t>
            </w:r>
          </w:p>
        </w:tc>
      </w:tr>
    </w:tbl>
    <w:p w14:paraId="2E889BE2" w14:textId="75D6882C" w:rsidR="00481579" w:rsidRDefault="00481579" w:rsidP="00120492">
      <w:pPr>
        <w:rPr>
          <w:rFonts w:ascii="Times New Roman" w:hAnsi="Times New Roman" w:cs="Times New Roman"/>
          <w:sz w:val="24"/>
          <w:szCs w:val="24"/>
        </w:rPr>
      </w:pPr>
    </w:p>
    <w:p w14:paraId="4232F6BF" w14:textId="77777777" w:rsidR="00120492" w:rsidRDefault="00120492" w:rsidP="00120492">
      <w:pPr>
        <w:rPr>
          <w:rFonts w:ascii="Times New Roman" w:hAnsi="Times New Roman" w:cs="Times New Roman"/>
          <w:sz w:val="24"/>
          <w:szCs w:val="24"/>
        </w:rPr>
      </w:pPr>
    </w:p>
    <w:p w14:paraId="72B74362" w14:textId="52C03D24" w:rsidR="00120492" w:rsidRDefault="00120492" w:rsidP="00120492">
      <w:pPr>
        <w:pBdr>
          <w:top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33F66EBD" w14:textId="3188DD69" w:rsidR="00120492" w:rsidRPr="00120492" w:rsidRDefault="00120492" w:rsidP="0012049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0492">
        <w:rPr>
          <w:rFonts w:ascii="Times New Roman" w:hAnsi="Times New Roman" w:cs="Times New Roman"/>
          <w:b/>
          <w:sz w:val="24"/>
          <w:szCs w:val="24"/>
        </w:rPr>
        <w:t>FOR MORE INFORMATION, PLEASE CONTACT:</w:t>
      </w:r>
    </w:p>
    <w:p w14:paraId="266DC485" w14:textId="51776959" w:rsidR="00120492" w:rsidRDefault="00120492" w:rsidP="0012049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garet Rosencrans, PhD</w:t>
      </w:r>
      <w:r>
        <w:rPr>
          <w:rFonts w:ascii="Times New Roman" w:hAnsi="Times New Roman" w:cs="Times New Roman"/>
          <w:sz w:val="24"/>
          <w:szCs w:val="24"/>
        </w:rPr>
        <w:br/>
        <w:t>Postdoctoral Researcher</w:t>
      </w:r>
      <w:r>
        <w:rPr>
          <w:rFonts w:ascii="Times New Roman" w:hAnsi="Times New Roman" w:cs="Times New Roman"/>
          <w:sz w:val="24"/>
          <w:szCs w:val="24"/>
        </w:rPr>
        <w:br/>
        <w:t>The Ohio State University Nisonger Center</w:t>
      </w:r>
      <w:r>
        <w:rPr>
          <w:rFonts w:ascii="Times New Roman" w:hAnsi="Times New Roman" w:cs="Times New Roman"/>
          <w:sz w:val="24"/>
          <w:szCs w:val="24"/>
        </w:rPr>
        <w:br/>
        <w:t>1581 Dodd Dr.</w:t>
      </w:r>
      <w:r>
        <w:rPr>
          <w:rFonts w:ascii="Times New Roman" w:hAnsi="Times New Roman" w:cs="Times New Roman"/>
          <w:sz w:val="24"/>
          <w:szCs w:val="24"/>
        </w:rPr>
        <w:br/>
        <w:t>Columbus, OH 43210</w:t>
      </w:r>
      <w:r>
        <w:rPr>
          <w:rFonts w:ascii="Times New Roman" w:hAnsi="Times New Roman" w:cs="Times New Roman"/>
          <w:sz w:val="24"/>
          <w:szCs w:val="24"/>
        </w:rPr>
        <w:br/>
      </w:r>
      <w:bookmarkStart w:id="1" w:name="_GoBack"/>
      <w:bookmarkEnd w:id="1"/>
      <w:r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9" w:history="1">
        <w:r w:rsidRPr="005B496D">
          <w:rPr>
            <w:rStyle w:val="Hyperlink"/>
            <w:rFonts w:ascii="Times New Roman" w:hAnsi="Times New Roman" w:cs="Times New Roman"/>
            <w:sz w:val="24"/>
            <w:szCs w:val="24"/>
          </w:rPr>
          <w:t>Margaret.Rosencrans@osumc.edu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br/>
        <w:t xml:space="preserve">Telephone: (614) </w:t>
      </w:r>
    </w:p>
    <w:p w14:paraId="3FF36D8B" w14:textId="77777777" w:rsidR="00120492" w:rsidRPr="00481579" w:rsidRDefault="00120492" w:rsidP="00120492">
      <w:pPr>
        <w:rPr>
          <w:rFonts w:ascii="Times New Roman" w:hAnsi="Times New Roman" w:cs="Times New Roman"/>
          <w:sz w:val="24"/>
          <w:szCs w:val="24"/>
        </w:rPr>
      </w:pPr>
    </w:p>
    <w:sectPr w:rsidR="00120492" w:rsidRPr="00481579" w:rsidSect="00C0443C">
      <w:head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19083" w16cex:dateUtc="2021-06-02T09:07:00Z"/>
  <w16cex:commentExtensible w16cex:durableId="246190FB" w16cex:dateUtc="2021-06-02T09:09:00Z"/>
  <w16cex:commentExtensible w16cex:durableId="24619154" w16cex:dateUtc="2021-06-02T09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C293DD" w16cid:durableId="24619083"/>
  <w16cid:commentId w16cid:paraId="501D0D14" w16cid:durableId="246190FB"/>
  <w16cid:commentId w16cid:paraId="78D175E8" w16cid:durableId="24619058"/>
  <w16cid:commentId w16cid:paraId="2902481C" w16cid:durableId="24619154"/>
  <w16cid:commentId w16cid:paraId="6669725C" w16cid:durableId="2461905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DB047B" w14:textId="77777777" w:rsidR="00F20B13" w:rsidRDefault="00F20B13" w:rsidP="00A015C0">
      <w:pPr>
        <w:spacing w:after="0" w:line="240" w:lineRule="auto"/>
      </w:pPr>
      <w:r>
        <w:separator/>
      </w:r>
    </w:p>
  </w:endnote>
  <w:endnote w:type="continuationSeparator" w:id="0">
    <w:p w14:paraId="3648E4A5" w14:textId="77777777" w:rsidR="00F20B13" w:rsidRDefault="00F20B13" w:rsidP="00A015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55D124" w14:textId="77777777" w:rsidR="00F20B13" w:rsidRDefault="00F20B13" w:rsidP="00A015C0">
      <w:pPr>
        <w:spacing w:after="0" w:line="240" w:lineRule="auto"/>
      </w:pPr>
      <w:r>
        <w:separator/>
      </w:r>
    </w:p>
  </w:footnote>
  <w:footnote w:type="continuationSeparator" w:id="0">
    <w:p w14:paraId="3D8EA5CF" w14:textId="77777777" w:rsidR="00F20B13" w:rsidRDefault="00F20B13" w:rsidP="00A015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BC10E2" w14:textId="6501A5A1" w:rsidR="00C0443C" w:rsidRPr="00C0443C" w:rsidRDefault="00C0443C" w:rsidP="00C0443C">
    <w:pPr>
      <w:pStyle w:val="Header"/>
      <w:pBdr>
        <w:bottom w:val="single" w:sz="4" w:space="1" w:color="auto"/>
      </w:pBdr>
      <w:rPr>
        <w:rFonts w:ascii="Garamond" w:hAnsi="Garamond"/>
        <w:sz w:val="20"/>
      </w:rPr>
    </w:pPr>
    <w:r w:rsidRPr="00C0443C">
      <w:rPr>
        <w:rFonts w:ascii="Garamond" w:hAnsi="Garamond"/>
        <w:sz w:val="20"/>
      </w:rPr>
      <w:t>RRTC Prevalence Study: Intake Form</w:t>
    </w:r>
    <w:r w:rsidRPr="00C0443C">
      <w:rPr>
        <w:rFonts w:ascii="Garamond" w:hAnsi="Garamond"/>
        <w:sz w:val="20"/>
      </w:rPr>
      <w:tab/>
    </w:r>
    <w:r w:rsidRPr="00C0443C">
      <w:rPr>
        <w:rFonts w:ascii="Garamond" w:hAnsi="Garamond"/>
        <w:sz w:val="20"/>
      </w:rPr>
      <w:tab/>
    </w:r>
    <w:r w:rsidRPr="00C0443C">
      <w:rPr>
        <w:rFonts w:ascii="Garamond" w:hAnsi="Garamond"/>
        <w:sz w:val="20"/>
      </w:rPr>
      <w:fldChar w:fldCharType="begin"/>
    </w:r>
    <w:r w:rsidRPr="00C0443C">
      <w:rPr>
        <w:rFonts w:ascii="Garamond" w:hAnsi="Garamond"/>
        <w:sz w:val="20"/>
      </w:rPr>
      <w:instrText xml:space="preserve"> PAGE   \* MERGEFORMAT </w:instrText>
    </w:r>
    <w:r w:rsidRPr="00C0443C">
      <w:rPr>
        <w:rFonts w:ascii="Garamond" w:hAnsi="Garamond"/>
        <w:sz w:val="20"/>
      </w:rPr>
      <w:fldChar w:fldCharType="separate"/>
    </w:r>
    <w:r w:rsidR="00120492">
      <w:rPr>
        <w:rFonts w:ascii="Garamond" w:hAnsi="Garamond"/>
        <w:noProof/>
        <w:sz w:val="20"/>
      </w:rPr>
      <w:t>2</w:t>
    </w:r>
    <w:r w:rsidRPr="00C0443C">
      <w:rPr>
        <w:rFonts w:ascii="Garamond" w:hAnsi="Garamond"/>
        <w:noProof/>
        <w:sz w:val="20"/>
      </w:rPr>
      <w:fldChar w:fldCharType="end"/>
    </w:r>
  </w:p>
  <w:p w14:paraId="74F0F573" w14:textId="77777777" w:rsidR="00C0443C" w:rsidRDefault="00C044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8356A5"/>
    <w:multiLevelType w:val="hybridMultilevel"/>
    <w:tmpl w:val="16506D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5014CC4"/>
    <w:multiLevelType w:val="hybridMultilevel"/>
    <w:tmpl w:val="769472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A5770D"/>
    <w:multiLevelType w:val="hybridMultilevel"/>
    <w:tmpl w:val="50DA230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CD77E14"/>
    <w:multiLevelType w:val="hybridMultilevel"/>
    <w:tmpl w:val="A80C4F4A"/>
    <w:lvl w:ilvl="0" w:tplc="38A0E3E4">
      <w:start w:val="1"/>
      <w:numFmt w:val="decimal"/>
      <w:lvlText w:val="%1."/>
      <w:lvlJc w:val="left"/>
      <w:pPr>
        <w:ind w:left="360" w:hanging="360"/>
      </w:pPr>
      <w:rPr>
        <w:rFonts w:ascii="Verdana" w:eastAsiaTheme="minorHAnsi" w:hAnsi="Verdana" w:cstheme="minorBidi"/>
      </w:rPr>
    </w:lvl>
    <w:lvl w:ilvl="1" w:tplc="04090019">
      <w:start w:val="1"/>
      <w:numFmt w:val="lowerLetter"/>
      <w:lvlText w:val="%2."/>
      <w:lvlJc w:val="left"/>
      <w:pPr>
        <w:ind w:left="63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980" w:hanging="360"/>
      </w:pPr>
    </w:lvl>
    <w:lvl w:ilvl="4" w:tplc="04090019">
      <w:start w:val="1"/>
      <w:numFmt w:val="lowerLetter"/>
      <w:lvlText w:val="%5."/>
      <w:lvlJc w:val="left"/>
      <w:pPr>
        <w:ind w:left="1440" w:hanging="360"/>
      </w:pPr>
    </w:lvl>
    <w:lvl w:ilvl="5" w:tplc="0409001B">
      <w:start w:val="1"/>
      <w:numFmt w:val="lowerRoman"/>
      <w:lvlText w:val="%6."/>
      <w:lvlJc w:val="right"/>
      <w:pPr>
        <w:ind w:left="162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2ED3E6A"/>
    <w:multiLevelType w:val="hybridMultilevel"/>
    <w:tmpl w:val="16506D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897943"/>
    <w:multiLevelType w:val="hybridMultilevel"/>
    <w:tmpl w:val="A5367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jcyNTI0tTQzMzVV0lEKTi0uzszPAykwqwUAuYmoCywAAAA="/>
  </w:docVars>
  <w:rsids>
    <w:rsidRoot w:val="00A015C0"/>
    <w:rsid w:val="00113152"/>
    <w:rsid w:val="00120492"/>
    <w:rsid w:val="00184211"/>
    <w:rsid w:val="00195F36"/>
    <w:rsid w:val="001A12F5"/>
    <w:rsid w:val="001C41A2"/>
    <w:rsid w:val="002764EC"/>
    <w:rsid w:val="002F1975"/>
    <w:rsid w:val="003C0E54"/>
    <w:rsid w:val="004404E3"/>
    <w:rsid w:val="00481579"/>
    <w:rsid w:val="005365EF"/>
    <w:rsid w:val="0055342E"/>
    <w:rsid w:val="006D0E87"/>
    <w:rsid w:val="00701FE2"/>
    <w:rsid w:val="008B7EF4"/>
    <w:rsid w:val="009079E9"/>
    <w:rsid w:val="00944625"/>
    <w:rsid w:val="009B6320"/>
    <w:rsid w:val="00A015C0"/>
    <w:rsid w:val="00A908E2"/>
    <w:rsid w:val="00A967BD"/>
    <w:rsid w:val="00AA2023"/>
    <w:rsid w:val="00B31FE4"/>
    <w:rsid w:val="00B455A1"/>
    <w:rsid w:val="00B539CA"/>
    <w:rsid w:val="00B66FE6"/>
    <w:rsid w:val="00BE735E"/>
    <w:rsid w:val="00C0443C"/>
    <w:rsid w:val="00DB5179"/>
    <w:rsid w:val="00DE34A8"/>
    <w:rsid w:val="00E43792"/>
    <w:rsid w:val="00EC50D9"/>
    <w:rsid w:val="00F20B13"/>
    <w:rsid w:val="00FB2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46CD2"/>
  <w15:chartTrackingRefBased/>
  <w15:docId w15:val="{E3BBAD3A-245D-4019-AF06-0602E4391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1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15C0"/>
  </w:style>
  <w:style w:type="paragraph" w:styleId="Footer">
    <w:name w:val="footer"/>
    <w:basedOn w:val="Normal"/>
    <w:link w:val="FooterChar"/>
    <w:uiPriority w:val="99"/>
    <w:unhideWhenUsed/>
    <w:rsid w:val="00A01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15C0"/>
  </w:style>
  <w:style w:type="paragraph" w:styleId="ListParagraph">
    <w:name w:val="List Paragraph"/>
    <w:basedOn w:val="Normal"/>
    <w:uiPriority w:val="34"/>
    <w:qFormat/>
    <w:rsid w:val="00A015C0"/>
    <w:pPr>
      <w:ind w:left="720"/>
      <w:contextualSpacing/>
    </w:pPr>
  </w:style>
  <w:style w:type="table" w:styleId="TableGrid">
    <w:name w:val="Table Grid"/>
    <w:basedOn w:val="TableNormal"/>
    <w:uiPriority w:val="39"/>
    <w:rsid w:val="009079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6F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FE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455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55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55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5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55A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2049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argaret.Rosencrans@osumc.edu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Minje</dc:creator>
  <cp:keywords/>
  <dc:description/>
  <cp:lastModifiedBy>Tasse, Marc</cp:lastModifiedBy>
  <cp:revision>3</cp:revision>
  <dcterms:created xsi:type="dcterms:W3CDTF">2021-10-19T12:04:00Z</dcterms:created>
  <dcterms:modified xsi:type="dcterms:W3CDTF">2021-10-19T12:15:00Z</dcterms:modified>
</cp:coreProperties>
</file>